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00"/>
        <w:gridCol w:w="273"/>
        <w:gridCol w:w="4406"/>
        <w:gridCol w:w="4438"/>
      </w:tblGrid>
      <w:tr w:rsidR="007A0ED3" w:rsidRPr="0006046A" w14:paraId="586DC37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67867B2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68460BD" wp14:editId="2F800EC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42EC93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1E9391D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B40DEF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2B72E0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30A9AB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5F1A9C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6CE20E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F635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F38F52" w14:textId="4A297350" w:rsidR="00305DB4" w:rsidRPr="00DA2355" w:rsidRDefault="008A4BC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4BC5">
              <w:rPr>
                <w:rFonts w:ascii="Times New Roman" w:hAnsi="Times New Roman" w:cs="Times New Roman"/>
                <w:b/>
                <w:sz w:val="24"/>
                <w:szCs w:val="24"/>
              </w:rPr>
              <w:t>Muhammed Yasir G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ÜLEÇ</w:t>
            </w:r>
          </w:p>
        </w:tc>
      </w:tr>
      <w:tr w:rsidR="00305DB4" w:rsidRPr="00DA2355" w14:paraId="706B608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0BE7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26D94E" w14:textId="39E20C4F" w:rsidR="00305DB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</w:t>
            </w:r>
          </w:p>
        </w:tc>
      </w:tr>
      <w:tr w:rsidR="00305DB4" w:rsidRPr="00DA2355" w14:paraId="3415E32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D0B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ECF23E" w14:textId="27C2EF27" w:rsidR="00305DB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Emre DEMİRCİ</w:t>
            </w:r>
          </w:p>
        </w:tc>
      </w:tr>
      <w:tr w:rsidR="004B17FC" w:rsidRPr="00DA2355" w14:paraId="7F6ED1F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6B7421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A0F9FF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7A666B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807CA" w14:textId="38980A4E" w:rsidR="007F33E0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Ş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 xml:space="preserve">ok Emic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 xml:space="preserve">mortisörler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 xml:space="preserve">ullanı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 xml:space="preserve">lanları 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 xml:space="preserve">erforma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>arametreleri</w:t>
            </w:r>
          </w:p>
        </w:tc>
      </w:tr>
      <w:tr w:rsidR="007A0ED3" w:rsidRPr="00DA2355" w14:paraId="2A9F0ACF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785019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A59DAE" w14:textId="69F3AD1A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0D43738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6E5E9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2EE9CB" w14:textId="2541C2B2" w:rsidR="000B7954" w:rsidRPr="00DA2355" w:rsidRDefault="008A4B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Zoom)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CBFA05" w14:textId="215FD4ED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BC5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14:paraId="3A5E7B5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B3B01F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7A2E60" w14:textId="77777777" w:rsidR="008A4BC5" w:rsidRPr="008A4BC5" w:rsidRDefault="008A4BC5" w:rsidP="008A4B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>https://us05web.zoom.us/j/9218100747?pwd=NitWRVRzTlg2ZlZOYkJ4SEhWeUthdz09</w:t>
            </w:r>
          </w:p>
          <w:p w14:paraId="1E51F650" w14:textId="77777777" w:rsidR="008A4BC5" w:rsidRPr="008A4BC5" w:rsidRDefault="008A4BC5" w:rsidP="008A4B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6321F2" w14:textId="77777777" w:rsidR="008A4BC5" w:rsidRPr="008A4BC5" w:rsidRDefault="008A4BC5" w:rsidP="008A4BC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>Toplantı Kimliği: 921 810 0747</w:t>
            </w:r>
          </w:p>
          <w:p w14:paraId="5B788A4C" w14:textId="7B1A144E" w:rsidR="007A0ED3" w:rsidRPr="00DA2355" w:rsidRDefault="008A4BC5" w:rsidP="008A4B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4BC5">
              <w:rPr>
                <w:rFonts w:ascii="Times New Roman" w:hAnsi="Times New Roman" w:cs="Times New Roman"/>
                <w:sz w:val="24"/>
                <w:szCs w:val="24"/>
              </w:rPr>
              <w:t>Parola: EjF6Ya</w:t>
            </w:r>
          </w:p>
        </w:tc>
      </w:tr>
      <w:tr w:rsidR="00163BBC" w:rsidRPr="00DA2355" w14:paraId="217E03F0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ADE05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84447F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F447C4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16075DA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C95FFA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69C64E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6E9A06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BBC29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2440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CAF9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CD4B9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D99B6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2C679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8EA7F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9CE19E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2C479E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2BDEF" w14:textId="77777777" w:rsidR="00C56B92" w:rsidRDefault="00C56B92" w:rsidP="005F3207">
      <w:pPr>
        <w:spacing w:after="0" w:line="240" w:lineRule="auto"/>
      </w:pPr>
      <w:r>
        <w:separator/>
      </w:r>
    </w:p>
  </w:endnote>
  <w:endnote w:type="continuationSeparator" w:id="0">
    <w:p w14:paraId="1D5F938A" w14:textId="77777777" w:rsidR="00C56B92" w:rsidRDefault="00C56B9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B64910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AF33CD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0709C6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B2DE985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C1D4B68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44D69" w14:textId="77777777" w:rsidR="00C56B92" w:rsidRDefault="00C56B92" w:rsidP="005F3207">
      <w:pPr>
        <w:spacing w:after="0" w:line="240" w:lineRule="auto"/>
      </w:pPr>
      <w:r>
        <w:separator/>
      </w:r>
    </w:p>
  </w:footnote>
  <w:footnote w:type="continuationSeparator" w:id="0">
    <w:p w14:paraId="52071984" w14:textId="77777777" w:rsidR="00C56B92" w:rsidRDefault="00C56B9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5297799">
    <w:abstractNumId w:val="3"/>
  </w:num>
  <w:num w:numId="2" w16cid:durableId="165484028">
    <w:abstractNumId w:val="1"/>
  </w:num>
  <w:num w:numId="3" w16cid:durableId="1787889716">
    <w:abstractNumId w:val="2"/>
  </w:num>
  <w:num w:numId="4" w16cid:durableId="1804495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A4BC5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6B92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741F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FatmaEmre</cp:lastModifiedBy>
  <cp:revision>4</cp:revision>
  <cp:lastPrinted>2020-06-01T13:59:00Z</cp:lastPrinted>
  <dcterms:created xsi:type="dcterms:W3CDTF">2021-10-12T06:08:00Z</dcterms:created>
  <dcterms:modified xsi:type="dcterms:W3CDTF">2023-01-15T17:52:00Z</dcterms:modified>
</cp:coreProperties>
</file>